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_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7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5 (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titude_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9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cert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1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actice_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4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0 (74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8T15:03:57Z</dcterms:created>
  <dcterms:modified xsi:type="dcterms:W3CDTF">2025-01-08T15:0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